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8209A" w14:textId="77777777" w:rsidR="004B0129" w:rsidRDefault="004B0129" w:rsidP="00430068">
      <w:pPr>
        <w:rPr>
          <w:b/>
        </w:rPr>
      </w:pPr>
    </w:p>
    <w:p w14:paraId="2C3AF5E0" w14:textId="4F8B3EEB" w:rsidR="00B0015A" w:rsidRDefault="00B0015A" w:rsidP="00B0015A">
      <w:pPr>
        <w:jc w:val="center"/>
        <w:rPr>
          <w:i/>
          <w:sz w:val="28"/>
          <w:szCs w:val="28"/>
        </w:rPr>
      </w:pPr>
      <w:permStart w:id="1453270173" w:edGrp="everyone"/>
    </w:p>
    <w:p w14:paraId="6AEDCDBD" w14:textId="4C0882CC" w:rsidR="00B0015A" w:rsidRPr="00E56D21" w:rsidRDefault="00E56D21" w:rsidP="00B0015A">
      <w:pPr>
        <w:jc w:val="center"/>
        <w:rPr>
          <w:b/>
          <w:i/>
          <w:smallCaps/>
          <w:sz w:val="28"/>
          <w:szCs w:val="26"/>
        </w:rPr>
      </w:pPr>
      <w:r w:rsidRPr="00E56D21">
        <w:rPr>
          <w:b/>
          <w:i/>
          <w:smallCaps/>
          <w:sz w:val="28"/>
          <w:szCs w:val="26"/>
        </w:rPr>
        <w:t>Kwestionariusz osobowy dla osoby ubiegającej się o zatrudnienie</w:t>
      </w:r>
    </w:p>
    <w:p w14:paraId="4CC1C76C" w14:textId="7427EDCC" w:rsidR="0045100A" w:rsidRPr="00E56D21" w:rsidRDefault="00E56D21" w:rsidP="00B0015A">
      <w:pPr>
        <w:jc w:val="center"/>
        <w:rPr>
          <w:b/>
          <w:i/>
          <w:color w:val="0070C0"/>
          <w:sz w:val="28"/>
          <w:szCs w:val="26"/>
        </w:rPr>
      </w:pPr>
      <w:r w:rsidRPr="00E56D21">
        <w:rPr>
          <w:b/>
          <w:i/>
          <w:smallCaps/>
          <w:sz w:val="28"/>
          <w:szCs w:val="26"/>
        </w:rPr>
        <w:t>na stanowisko</w:t>
      </w:r>
      <w:r w:rsidRPr="00E56D21">
        <w:rPr>
          <w:b/>
          <w:i/>
          <w:sz w:val="28"/>
          <w:szCs w:val="26"/>
        </w:rPr>
        <w:t xml:space="preserve">: </w:t>
      </w:r>
      <w:r w:rsidR="00CC7876">
        <w:rPr>
          <w:b/>
          <w:i/>
          <w:color w:val="0070C0"/>
          <w:sz w:val="28"/>
          <w:szCs w:val="26"/>
        </w:rPr>
        <w:t xml:space="preserve">specjalista ds. </w:t>
      </w:r>
      <w:r w:rsidR="00E90D72">
        <w:rPr>
          <w:b/>
          <w:i/>
          <w:color w:val="0070C0"/>
          <w:sz w:val="28"/>
          <w:szCs w:val="26"/>
        </w:rPr>
        <w:t>obsługi projektów</w:t>
      </w:r>
    </w:p>
    <w:p w14:paraId="4529C93E" w14:textId="4B84BA40" w:rsidR="00C43E5A" w:rsidRPr="008C5D9A" w:rsidRDefault="00C43E5A" w:rsidP="00C43E5A">
      <w:pPr>
        <w:rPr>
          <w:b/>
        </w:rPr>
      </w:pPr>
    </w:p>
    <w:tbl>
      <w:tblPr>
        <w:tblStyle w:val="Tabela-Siatka"/>
        <w:tblW w:w="11338" w:type="dxa"/>
        <w:tblInd w:w="-805" w:type="dxa"/>
        <w:tblLayout w:type="fixed"/>
        <w:tblLook w:val="04A0" w:firstRow="1" w:lastRow="0" w:firstColumn="1" w:lastColumn="0" w:noHBand="0" w:noVBand="1"/>
      </w:tblPr>
      <w:tblGrid>
        <w:gridCol w:w="374"/>
        <w:gridCol w:w="4821"/>
        <w:gridCol w:w="6143"/>
      </w:tblGrid>
      <w:tr w:rsidR="00B0015A" w:rsidRPr="000017BE" w14:paraId="3F9F1200" w14:textId="77777777" w:rsidTr="00B0015A">
        <w:trPr>
          <w:trHeight w:val="51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75346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262F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Imię (imiona) i nazwisko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C9DD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7682E37F" w14:textId="77777777" w:rsidTr="00B0015A">
        <w:trPr>
          <w:trHeight w:val="551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50E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5C180" w14:textId="6051511C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urodzenia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D0559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0E00A548" w14:textId="77777777" w:rsidTr="00F02DA2">
        <w:trPr>
          <w:trHeight w:val="1120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E79DF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27DE" w14:textId="1FCAB391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ane kontaktowe </w:t>
            </w:r>
            <w:r w:rsidRPr="00F02DA2">
              <w:rPr>
                <w:rFonts w:ascii="Times New Roman" w:hAnsi="Times New Roman"/>
                <w:sz w:val="20"/>
              </w:rPr>
              <w:t>(wskazane przez osobę ubiegającą się o zatrudnienie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450E7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34E9E92F" w14:textId="77777777" w:rsidTr="00B0015A">
        <w:trPr>
          <w:trHeight w:val="2514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677678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6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AE84D" w14:textId="0AD534C5" w:rsidR="00B0015A" w:rsidRPr="000017BE" w:rsidRDefault="00B0015A" w:rsidP="00F02DA2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 xml:space="preserve">Wykształcenie </w:t>
            </w:r>
            <w:r w:rsidRPr="000017BE">
              <w:rPr>
                <w:rFonts w:ascii="Times New Roman" w:hAnsi="Times New Roman"/>
                <w:sz w:val="20"/>
              </w:rPr>
              <w:t xml:space="preserve">(jeżeli </w:t>
            </w:r>
            <w:r w:rsidR="00F02DA2">
              <w:rPr>
                <w:rFonts w:ascii="Times New Roman" w:hAnsi="Times New Roman"/>
                <w:sz w:val="20"/>
              </w:rPr>
              <w:t>jest ono niezbędne do wykonywania pracy określonego rodzaju lub na określonym stanowisku</w:t>
            </w:r>
            <w:r w:rsidRPr="000017BE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50683" w14:textId="77777777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  <w:p w14:paraId="164780D2" w14:textId="2CFCA02A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…</w:t>
            </w:r>
          </w:p>
          <w:p w14:paraId="5025B8BA" w14:textId="77777777" w:rsidR="00B0015A" w:rsidRDefault="00B0015A" w:rsidP="00F02DA2">
            <w:pPr>
              <w:jc w:val="center"/>
              <w:rPr>
                <w:rFonts w:ascii="Times New Roman" w:hAnsi="Times New Roman"/>
                <w:vertAlign w:val="superscript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nazwa szkoły i rok ukończenia)</w:t>
            </w:r>
          </w:p>
          <w:p w14:paraId="522C9980" w14:textId="78080A61" w:rsidR="00B0015A" w:rsidRDefault="00B0015A" w:rsidP="00B0015A">
            <w:pPr>
              <w:rPr>
                <w:rFonts w:ascii="Times New Roman" w:hAnsi="Times New Roman"/>
              </w:rPr>
            </w:pPr>
          </w:p>
          <w:p w14:paraId="67832AB0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29B0A072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1409ACDA" w14:textId="5623C366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</w:t>
            </w:r>
          </w:p>
          <w:p w14:paraId="2AB32046" w14:textId="6FB9A2A3" w:rsidR="00B0015A" w:rsidRPr="000017BE" w:rsidRDefault="00B0015A" w:rsidP="00F02DA2">
            <w:pPr>
              <w:jc w:val="center"/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zawód, specjalność, stopień, tytuł naukowy, tytuł zawodowy)</w:t>
            </w:r>
          </w:p>
        </w:tc>
      </w:tr>
      <w:tr w:rsidR="00B0015A" w:rsidRPr="000017BE" w14:paraId="1AD5C7A9" w14:textId="77777777" w:rsidTr="00F02DA2">
        <w:trPr>
          <w:trHeight w:val="1285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CA37C0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7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DADF9A" w14:textId="3C0780B9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Kwalifikacje zawodowe </w:t>
            </w:r>
            <w:r w:rsidRPr="00F02DA2">
              <w:rPr>
                <w:rFonts w:ascii="Times New Roman" w:hAnsi="Times New Roman"/>
                <w:sz w:val="20"/>
              </w:rPr>
              <w:t>(gdy są one niezbędne do wykonywania pracy określonego rodzaju na określonym stanowisku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5C111D4" w14:textId="77777777" w:rsidR="00B0015A" w:rsidRPr="000017BE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</w:tc>
      </w:tr>
      <w:tr w:rsidR="00B0015A" w:rsidRPr="000017BE" w14:paraId="0095B7DC" w14:textId="77777777" w:rsidTr="00B0015A"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9697A" w14:textId="315EA931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020F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  <w:p w14:paraId="746CC385" w14:textId="6299F699" w:rsidR="00B0015A" w:rsidRPr="00F02DA2" w:rsidRDefault="00F02DA2" w:rsidP="00B0015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</w:rPr>
              <w:t xml:space="preserve">Przebieg dotychczasowego zatrudnienia </w:t>
            </w:r>
            <w:r w:rsidRPr="00F02DA2">
              <w:rPr>
                <w:rFonts w:ascii="Times New Roman" w:hAnsi="Times New Roman"/>
                <w:sz w:val="20"/>
              </w:rPr>
              <w:t>(gdy jest ono niezbędne do wykonywania pracy określonego rodzaju na określonym stanowisku)</w:t>
            </w:r>
          </w:p>
          <w:p w14:paraId="0B95BCD5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21C2C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15EC2EAA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0D217745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29D8E5C9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5C4BD34A" w14:textId="5ADE2FA5" w:rsidR="00F02DA2" w:rsidRPr="000017BE" w:rsidRDefault="00F02DA2" w:rsidP="00F02DA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……………………………</w:t>
            </w:r>
          </w:p>
          <w:p w14:paraId="0A79E012" w14:textId="350C0236" w:rsidR="00B0015A" w:rsidRPr="000017BE" w:rsidRDefault="00F02DA2" w:rsidP="00F02DA2">
            <w:pPr>
              <w:jc w:val="center"/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  <w:sz w:val="16"/>
              </w:rPr>
              <w:t>(okresy zatrudnienia u kolejnych pracodawców oraz zajmowane stanowiska pracy)</w:t>
            </w:r>
          </w:p>
        </w:tc>
      </w:tr>
      <w:tr w:rsidR="00F02DA2" w:rsidRPr="000017BE" w14:paraId="6CD1CDBD" w14:textId="77777777" w:rsidTr="00F02DA2">
        <w:trPr>
          <w:trHeight w:val="117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C1938B" w14:textId="7E28761F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9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610FD" w14:textId="2DD276E8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Dodatkowe dane osobowe, jeżeli prawo lub obowiązek ich podania wynika z przepisów szczególnych</w:t>
            </w: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69D6A" w14:textId="77777777" w:rsidR="00F02DA2" w:rsidRPr="00F02DA2" w:rsidRDefault="00F02DA2" w:rsidP="00B0015A">
            <w:pPr>
              <w:rPr>
                <w:rFonts w:ascii="Times New Roman" w:hAnsi="Times New Roman"/>
              </w:rPr>
            </w:pPr>
          </w:p>
        </w:tc>
      </w:tr>
    </w:tbl>
    <w:p w14:paraId="0ABB1192" w14:textId="77777777" w:rsidR="00B0015A" w:rsidRPr="000017BE" w:rsidRDefault="00B0015A" w:rsidP="00B0015A">
      <w:pPr>
        <w:jc w:val="center"/>
        <w:rPr>
          <w:i/>
          <w:sz w:val="28"/>
          <w:szCs w:val="28"/>
        </w:rPr>
      </w:pPr>
    </w:p>
    <w:p w14:paraId="24CC2226" w14:textId="0829B6BC" w:rsidR="00B0015A" w:rsidRDefault="00B0015A" w:rsidP="00B0015A">
      <w:pPr>
        <w:tabs>
          <w:tab w:val="left" w:pos="4140"/>
        </w:tabs>
      </w:pPr>
    </w:p>
    <w:p w14:paraId="5738E002" w14:textId="161A1B4C" w:rsidR="00B0015A" w:rsidRDefault="00B0015A" w:rsidP="00B0015A">
      <w:pPr>
        <w:tabs>
          <w:tab w:val="left" w:pos="4140"/>
        </w:tabs>
      </w:pPr>
    </w:p>
    <w:p w14:paraId="02960004" w14:textId="77777777" w:rsidR="00F02DA2" w:rsidRDefault="00F02DA2" w:rsidP="00B0015A">
      <w:pPr>
        <w:tabs>
          <w:tab w:val="left" w:pos="4140"/>
        </w:tabs>
      </w:pPr>
    </w:p>
    <w:p w14:paraId="237E1AD2" w14:textId="118684EC" w:rsidR="00B0015A" w:rsidRPr="000017BE" w:rsidRDefault="00B0015A" w:rsidP="00B0015A">
      <w:pPr>
        <w:tabs>
          <w:tab w:val="left" w:pos="4140"/>
        </w:tabs>
      </w:pPr>
    </w:p>
    <w:p w14:paraId="3DEA0915" w14:textId="6CF75762" w:rsidR="00B0015A" w:rsidRPr="008C5D9A" w:rsidRDefault="00B0015A" w:rsidP="00B0015A">
      <w:pPr>
        <w:tabs>
          <w:tab w:val="left" w:pos="4140"/>
        </w:tabs>
        <w:rPr>
          <w:b/>
        </w:rPr>
      </w:pPr>
      <w:r>
        <w:t xml:space="preserve">        ________________                                                          _______________________________</w:t>
      </w:r>
      <w:r>
        <w:br/>
      </w:r>
      <w:r w:rsidRPr="00B0015A">
        <w:rPr>
          <w:sz w:val="20"/>
        </w:rPr>
        <w:t xml:space="preserve">        </w:t>
      </w:r>
      <w:r>
        <w:rPr>
          <w:sz w:val="20"/>
        </w:rPr>
        <w:t xml:space="preserve">    </w:t>
      </w:r>
      <w:r w:rsidRPr="00B0015A">
        <w:rPr>
          <w:sz w:val="20"/>
        </w:rPr>
        <w:t>(Miejscowość i data)</w:t>
      </w:r>
      <w:r w:rsidRPr="00B0015A">
        <w:rPr>
          <w:sz w:val="20"/>
        </w:rPr>
        <w:tab/>
      </w:r>
      <w:r w:rsidRPr="00B0015A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</w:t>
      </w:r>
      <w:r w:rsidRPr="00B0015A">
        <w:rPr>
          <w:sz w:val="20"/>
        </w:rPr>
        <w:t>(Podpis osoby ubiegającej się o zatrudnienie)</w:t>
      </w:r>
      <w:permEnd w:id="1453270173"/>
    </w:p>
    <w:sectPr w:rsidR="00B0015A" w:rsidRPr="008C5D9A" w:rsidSect="00D75078">
      <w:headerReference w:type="default" r:id="rId7"/>
      <w:footerReference w:type="default" r:id="rId8"/>
      <w:pgSz w:w="11906" w:h="16838"/>
      <w:pgMar w:top="1440" w:right="1080" w:bottom="1440" w:left="1080" w:header="39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A00AF" w14:textId="77777777" w:rsidR="00E6215D" w:rsidRDefault="00E6215D">
      <w:r>
        <w:separator/>
      </w:r>
    </w:p>
  </w:endnote>
  <w:endnote w:type="continuationSeparator" w:id="0">
    <w:p w14:paraId="1575F98F" w14:textId="77777777" w:rsidR="00E6215D" w:rsidRDefault="00E62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4FE23" w14:textId="76BFB055" w:rsidR="00206D2A" w:rsidRPr="006203C0" w:rsidRDefault="00146FD3" w:rsidP="006F146B">
    <w:pPr>
      <w:pStyle w:val="Stopka"/>
      <w:tabs>
        <w:tab w:val="clear" w:pos="4536"/>
        <w:tab w:val="clear" w:pos="9072"/>
        <w:tab w:val="center" w:pos="6804"/>
        <w:tab w:val="right" w:pos="9923"/>
      </w:tabs>
      <w:ind w:left="-567" w:right="-460" w:firstLine="141"/>
      <w:rPr>
        <w:b/>
        <w:bCs/>
        <w:sz w:val="20"/>
        <w:szCs w:val="22"/>
        <w:lang w:val="de-DE"/>
      </w:rPr>
    </w:pPr>
    <w:r w:rsidRPr="006203C0">
      <w:rPr>
        <w:b/>
        <w:bCs/>
        <w:noProof/>
        <w:sz w:val="20"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BEF8AC" wp14:editId="408F55EC">
              <wp:simplePos x="0" y="0"/>
              <wp:positionH relativeFrom="margin">
                <wp:posOffset>-339090</wp:posOffset>
              </wp:positionH>
              <wp:positionV relativeFrom="paragraph">
                <wp:posOffset>-36195</wp:posOffset>
              </wp:positionV>
              <wp:extent cx="6670800" cy="15766"/>
              <wp:effectExtent l="0" t="0" r="34925" b="2286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0800" cy="1576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836DBE" id="Łącznik prosty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6.7pt,-2.85pt" to="498.55pt,-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" strokecolor="black [3200]" strokeweight=".5pt">
              <v:stroke joinstyle="miter"/>
              <w10:wrap anchorx="margin"/>
            </v:line>
          </w:pict>
        </mc:Fallback>
      </mc:AlternateContent>
    </w:r>
    <w:r w:rsidR="00206D2A" w:rsidRPr="006203C0">
      <w:rPr>
        <w:b/>
        <w:bCs/>
        <w:sz w:val="20"/>
        <w:szCs w:val="22"/>
        <w:lang w:val="de-DE"/>
      </w:rPr>
      <w:t>Sławkowska 17</w:t>
    </w:r>
    <w:r w:rsidR="006203C0" w:rsidRPr="006203C0">
      <w:rPr>
        <w:b/>
        <w:bCs/>
        <w:sz w:val="20"/>
        <w:szCs w:val="22"/>
        <w:lang w:val="de-DE"/>
      </w:rPr>
      <w:t xml:space="preserve">, </w:t>
    </w:r>
    <w:r w:rsidR="00206D2A" w:rsidRPr="006203C0">
      <w:rPr>
        <w:b/>
        <w:bCs/>
        <w:sz w:val="20"/>
        <w:szCs w:val="22"/>
        <w:lang w:val="de-DE"/>
      </w:rPr>
      <w:t>31-016 Kraków</w:t>
    </w:r>
    <w:r w:rsidR="006203C0" w:rsidRPr="006203C0">
      <w:rPr>
        <w:b/>
        <w:bCs/>
        <w:sz w:val="20"/>
        <w:szCs w:val="22"/>
        <w:lang w:val="de-DE"/>
      </w:rPr>
      <w:tab/>
    </w:r>
    <w:r w:rsidR="006203C0" w:rsidRPr="006203C0">
      <w:rPr>
        <w:b/>
        <w:bCs/>
        <w:sz w:val="20"/>
        <w:szCs w:val="22"/>
        <w:lang w:val="de-DE"/>
      </w:rPr>
      <w:tab/>
    </w:r>
    <w:r w:rsidR="00206D2A" w:rsidRPr="006203C0">
      <w:rPr>
        <w:b/>
        <w:bCs/>
        <w:sz w:val="20"/>
        <w:szCs w:val="22"/>
        <w:lang w:val="de-DE"/>
      </w:rPr>
      <w:t xml:space="preserve">e-mail: </w:t>
    </w:r>
    <w:hyperlink r:id="rId1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office@isez.pan.krakow.pl</w:t>
      </w:r>
    </w:hyperlink>
  </w:p>
  <w:p w14:paraId="69064440" w14:textId="36499879" w:rsidR="00146FD3" w:rsidRPr="003C7E45" w:rsidRDefault="006203C0" w:rsidP="006F146B">
    <w:pPr>
      <w:pStyle w:val="Stopka"/>
      <w:tabs>
        <w:tab w:val="clear" w:pos="9072"/>
        <w:tab w:val="right" w:pos="9923"/>
      </w:tabs>
      <w:ind w:left="-142" w:right="-460" w:hanging="284"/>
      <w:rPr>
        <w:sz w:val="28"/>
        <w:lang w:val="en-GB"/>
      </w:rPr>
    </w:pPr>
    <w:r w:rsidRPr="006203C0">
      <w:rPr>
        <w:b/>
        <w:bCs/>
        <w:sz w:val="20"/>
        <w:szCs w:val="22"/>
        <w:lang w:val="de-DE"/>
      </w:rPr>
      <w:t>+48 12 422 19</w:t>
    </w:r>
    <w:r w:rsidR="00C83650">
      <w:rPr>
        <w:b/>
        <w:bCs/>
        <w:sz w:val="20"/>
        <w:szCs w:val="22"/>
        <w:lang w:val="de-DE"/>
      </w:rPr>
      <w:t xml:space="preserve"> </w:t>
    </w:r>
    <w:r w:rsidRPr="006203C0">
      <w:rPr>
        <w:b/>
        <w:bCs/>
        <w:sz w:val="20"/>
        <w:szCs w:val="22"/>
        <w:lang w:val="de-DE"/>
      </w:rPr>
      <w:t xml:space="preserve">01 </w:t>
    </w:r>
    <w:r w:rsidRPr="006203C0">
      <w:rPr>
        <w:b/>
        <w:bCs/>
        <w:sz w:val="20"/>
        <w:szCs w:val="22"/>
        <w:lang w:val="de-DE"/>
      </w:rPr>
      <w:tab/>
    </w:r>
    <w:r w:rsidRPr="006203C0">
      <w:rPr>
        <w:b/>
        <w:bCs/>
        <w:sz w:val="20"/>
        <w:szCs w:val="22"/>
        <w:lang w:val="de-DE"/>
      </w:rPr>
      <w:tab/>
    </w:r>
    <w:hyperlink r:id="rId2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www.isez.pan.krakow.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D2F4D" w14:textId="77777777" w:rsidR="00E6215D" w:rsidRDefault="00E6215D">
      <w:r>
        <w:separator/>
      </w:r>
    </w:p>
  </w:footnote>
  <w:footnote w:type="continuationSeparator" w:id="0">
    <w:p w14:paraId="0DFEE384" w14:textId="77777777" w:rsidR="00E6215D" w:rsidRDefault="00E62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1D318" w14:textId="3F154E82" w:rsidR="00127330" w:rsidRPr="00467BE6" w:rsidRDefault="00C54DE0" w:rsidP="00C54DE0">
    <w:pPr>
      <w:pStyle w:val="Nagwek1"/>
      <w:spacing w:line="264" w:lineRule="auto"/>
      <w:ind w:left="-142" w:firstLine="426"/>
      <w:jc w:val="center"/>
      <w:rPr>
        <w:rFonts w:eastAsia="Arial Unicode MS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257B1A5A" wp14:editId="3B595EF4">
          <wp:simplePos x="0" y="0"/>
          <wp:positionH relativeFrom="column">
            <wp:posOffset>-282649</wp:posOffset>
          </wp:positionH>
          <wp:positionV relativeFrom="paragraph">
            <wp:posOffset>13409</wp:posOffset>
          </wp:positionV>
          <wp:extent cx="1407600" cy="1076749"/>
          <wp:effectExtent l="0" t="0" r="2540" b="9525"/>
          <wp:wrapNone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logo-isez-pan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47" t="12525" r="20175" b="15526"/>
                  <a:stretch/>
                </pic:blipFill>
                <pic:spPr bwMode="auto">
                  <a:xfrm>
                    <a:off x="0" y="0"/>
                    <a:ext cx="1407600" cy="10767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F146B">
      <w:rPr>
        <w:noProof/>
      </w:rPr>
      <w:drawing>
        <wp:anchor distT="0" distB="0" distL="114300" distR="114300" simplePos="0" relativeHeight="251658240" behindDoc="1" locked="0" layoutInCell="1" allowOverlap="1" wp14:anchorId="3C8A0F9F" wp14:editId="1C20761F">
          <wp:simplePos x="0" y="0"/>
          <wp:positionH relativeFrom="margin">
            <wp:posOffset>5424805</wp:posOffset>
          </wp:positionH>
          <wp:positionV relativeFrom="paragraph">
            <wp:posOffset>298779</wp:posOffset>
          </wp:positionV>
          <wp:extent cx="981710" cy="666372"/>
          <wp:effectExtent l="0" t="0" r="8890" b="635"/>
          <wp:wrapNone/>
          <wp:docPr id="16" name="Obraz 16" descr="HR Excellence in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HR Excellence in Research"/>
                  <pic:cNvPicPr>
                    <a:picLocks noChangeAspect="1" noChangeArrowheads="1"/>
                  </pic:cNvPicPr>
                </pic:nvPicPr>
                <pic:blipFill>
                  <a:blip r:embed="rId2" r:link="rId4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082" t="7874" r="21033" b="3937"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6663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5078">
      <w:br/>
    </w:r>
    <w:r>
      <w:t>Instytut Systematyki i Ewolucji Zwierząt</w:t>
    </w:r>
  </w:p>
  <w:p w14:paraId="687C2F36" w14:textId="05FB2ADC" w:rsidR="00127330" w:rsidRPr="002B71BB" w:rsidRDefault="00C54DE0" w:rsidP="00C54DE0">
    <w:pPr>
      <w:pStyle w:val="Nagwek"/>
      <w:tabs>
        <w:tab w:val="clear" w:pos="9072"/>
        <w:tab w:val="left" w:pos="8995"/>
      </w:tabs>
      <w:spacing w:line="264" w:lineRule="auto"/>
      <w:ind w:left="1843"/>
      <w:rPr>
        <w:b/>
        <w:bCs/>
        <w:sz w:val="34"/>
      </w:rPr>
    </w:pPr>
    <w:r>
      <w:rPr>
        <w:b/>
        <w:bCs/>
        <w:sz w:val="34"/>
      </w:rPr>
      <w:t>Polskiej Akademii Nauk</w:t>
    </w:r>
    <w:r w:rsidR="00146FD3">
      <w:rPr>
        <w:b/>
        <w:bCs/>
        <w:sz w:val="34"/>
      </w:rPr>
      <w:tab/>
    </w:r>
  </w:p>
  <w:p w14:paraId="7F2C0F3E" w14:textId="77777777" w:rsidR="00127330" w:rsidRPr="000F550D" w:rsidRDefault="004B0129" w:rsidP="009130D9">
    <w:pPr>
      <w:pStyle w:val="Nagwek"/>
      <w:jc w:val="right"/>
      <w:rPr>
        <w:sz w:val="16"/>
        <w:szCs w:val="16"/>
      </w:rPr>
    </w:pPr>
    <w:r>
      <w:rPr>
        <w:b/>
        <w:bCs/>
        <w:noProof/>
        <w:sz w:val="18"/>
        <w:szCs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E5DE68" wp14:editId="33145C1B">
              <wp:simplePos x="0" y="0"/>
              <wp:positionH relativeFrom="margin">
                <wp:posOffset>-280283</wp:posOffset>
              </wp:positionH>
              <wp:positionV relativeFrom="paragraph">
                <wp:posOffset>248671</wp:posOffset>
              </wp:positionV>
              <wp:extent cx="6671144" cy="23853"/>
              <wp:effectExtent l="0" t="0" r="34925" b="3365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1144" cy="23853"/>
                      </a:xfrm>
                      <a:prstGeom prst="line">
                        <a:avLst/>
                      </a:prstGeom>
                      <a:ln w="31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C3DD6B2" id="Łącznik prosty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2.05pt,19.6pt" to="503.25pt,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" strokecolor="black [3200]" strokeweight=".25pt">
              <v:stroke joinstyle="miter"/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dj0N5XC0L4tEntxWLhky678p3SI3jdukmf1JQ5qXscGewhtDbi3m3m/j3PNBtJTB02HLt20gn4AZ/cFlCw2UFQ==" w:salt="LMW5KPnuysBN4Oea8oCzFg==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Dc3MjUytDQ2sDRU0lEKTi0uzszPAykwrAUAc97yECwAAAA="/>
  </w:docVars>
  <w:rsids>
    <w:rsidRoot w:val="00F2598B"/>
    <w:rsid w:val="00000B64"/>
    <w:rsid w:val="00017580"/>
    <w:rsid w:val="00043A50"/>
    <w:rsid w:val="00054272"/>
    <w:rsid w:val="000563DE"/>
    <w:rsid w:val="000C5B6E"/>
    <w:rsid w:val="000F3C67"/>
    <w:rsid w:val="000F550D"/>
    <w:rsid w:val="00111F66"/>
    <w:rsid w:val="0011731E"/>
    <w:rsid w:val="00127330"/>
    <w:rsid w:val="00144F5C"/>
    <w:rsid w:val="00146FD3"/>
    <w:rsid w:val="00167FE8"/>
    <w:rsid w:val="00182CAF"/>
    <w:rsid w:val="001903E2"/>
    <w:rsid w:val="00192FF4"/>
    <w:rsid w:val="001E1EF0"/>
    <w:rsid w:val="001E34B1"/>
    <w:rsid w:val="00206D2A"/>
    <w:rsid w:val="00230688"/>
    <w:rsid w:val="0025395E"/>
    <w:rsid w:val="0025521E"/>
    <w:rsid w:val="00264A09"/>
    <w:rsid w:val="00281461"/>
    <w:rsid w:val="002A1989"/>
    <w:rsid w:val="002A49AB"/>
    <w:rsid w:val="002A4E99"/>
    <w:rsid w:val="002B71BB"/>
    <w:rsid w:val="002C3EE2"/>
    <w:rsid w:val="002D01BF"/>
    <w:rsid w:val="002D2791"/>
    <w:rsid w:val="003263D8"/>
    <w:rsid w:val="003676AE"/>
    <w:rsid w:val="003C5EF9"/>
    <w:rsid w:val="003C7E45"/>
    <w:rsid w:val="003E4093"/>
    <w:rsid w:val="003F3A47"/>
    <w:rsid w:val="003F44BC"/>
    <w:rsid w:val="00415363"/>
    <w:rsid w:val="00430068"/>
    <w:rsid w:val="00431F54"/>
    <w:rsid w:val="0045100A"/>
    <w:rsid w:val="0045437A"/>
    <w:rsid w:val="00467BE6"/>
    <w:rsid w:val="004B0129"/>
    <w:rsid w:val="004C63AC"/>
    <w:rsid w:val="004F7571"/>
    <w:rsid w:val="00535E01"/>
    <w:rsid w:val="005425B0"/>
    <w:rsid w:val="005619CC"/>
    <w:rsid w:val="00575F76"/>
    <w:rsid w:val="00584058"/>
    <w:rsid w:val="005F3BED"/>
    <w:rsid w:val="006203C0"/>
    <w:rsid w:val="006575D7"/>
    <w:rsid w:val="00676149"/>
    <w:rsid w:val="00680E8F"/>
    <w:rsid w:val="00681A6B"/>
    <w:rsid w:val="006C2F7B"/>
    <w:rsid w:val="006D250C"/>
    <w:rsid w:val="006E50B7"/>
    <w:rsid w:val="006F146B"/>
    <w:rsid w:val="00702439"/>
    <w:rsid w:val="0071450F"/>
    <w:rsid w:val="0073247B"/>
    <w:rsid w:val="007479A2"/>
    <w:rsid w:val="007660A4"/>
    <w:rsid w:val="007B1821"/>
    <w:rsid w:val="007C1803"/>
    <w:rsid w:val="007D6C99"/>
    <w:rsid w:val="007F0714"/>
    <w:rsid w:val="008509DB"/>
    <w:rsid w:val="00883BCA"/>
    <w:rsid w:val="00886852"/>
    <w:rsid w:val="008C5D9A"/>
    <w:rsid w:val="00900262"/>
    <w:rsid w:val="009130D9"/>
    <w:rsid w:val="00913730"/>
    <w:rsid w:val="009701C9"/>
    <w:rsid w:val="009C3C4E"/>
    <w:rsid w:val="009C5227"/>
    <w:rsid w:val="009F5093"/>
    <w:rsid w:val="00A4220F"/>
    <w:rsid w:val="00A939FE"/>
    <w:rsid w:val="00AB75D3"/>
    <w:rsid w:val="00AB7B02"/>
    <w:rsid w:val="00AC684B"/>
    <w:rsid w:val="00AE4113"/>
    <w:rsid w:val="00B0015A"/>
    <w:rsid w:val="00B24838"/>
    <w:rsid w:val="00B3028C"/>
    <w:rsid w:val="00B573A6"/>
    <w:rsid w:val="00B57DE7"/>
    <w:rsid w:val="00B74186"/>
    <w:rsid w:val="00BD445C"/>
    <w:rsid w:val="00BD669C"/>
    <w:rsid w:val="00BE2250"/>
    <w:rsid w:val="00C04CA8"/>
    <w:rsid w:val="00C12707"/>
    <w:rsid w:val="00C43E5A"/>
    <w:rsid w:val="00C54DE0"/>
    <w:rsid w:val="00C6121A"/>
    <w:rsid w:val="00C83650"/>
    <w:rsid w:val="00C85485"/>
    <w:rsid w:val="00C96423"/>
    <w:rsid w:val="00CB0504"/>
    <w:rsid w:val="00CC7876"/>
    <w:rsid w:val="00CF34D9"/>
    <w:rsid w:val="00D30C8D"/>
    <w:rsid w:val="00D75078"/>
    <w:rsid w:val="00D8028A"/>
    <w:rsid w:val="00D9766E"/>
    <w:rsid w:val="00DA33C9"/>
    <w:rsid w:val="00DC59EB"/>
    <w:rsid w:val="00DE2244"/>
    <w:rsid w:val="00E03D83"/>
    <w:rsid w:val="00E3793F"/>
    <w:rsid w:val="00E56D21"/>
    <w:rsid w:val="00E6215D"/>
    <w:rsid w:val="00E6237F"/>
    <w:rsid w:val="00E8014D"/>
    <w:rsid w:val="00E8116B"/>
    <w:rsid w:val="00E85732"/>
    <w:rsid w:val="00E90D72"/>
    <w:rsid w:val="00EA6EDD"/>
    <w:rsid w:val="00EF236A"/>
    <w:rsid w:val="00F02DA2"/>
    <w:rsid w:val="00F2598B"/>
    <w:rsid w:val="00F66E3E"/>
    <w:rsid w:val="00F8687C"/>
    <w:rsid w:val="00FF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144F7A"/>
  <w15:chartTrackingRefBased/>
  <w15:docId w15:val="{988051D7-A599-4746-9E19-D08B8320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2598B"/>
    <w:pPr>
      <w:keepNext/>
      <w:outlineLvl w:val="0"/>
    </w:pPr>
    <w:rPr>
      <w:b/>
      <w:bCs/>
      <w:sz w:val="3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F2598B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F2598B"/>
    <w:pPr>
      <w:tabs>
        <w:tab w:val="center" w:pos="4536"/>
        <w:tab w:val="right" w:pos="9072"/>
      </w:tabs>
    </w:pPr>
  </w:style>
  <w:style w:type="character" w:styleId="Hipercze">
    <w:name w:val="Hyperlink"/>
    <w:rsid w:val="00467BE6"/>
    <w:rPr>
      <w:color w:val="0000FF"/>
      <w:u w:val="single"/>
    </w:rPr>
  </w:style>
  <w:style w:type="table" w:styleId="Tabela-Siatka">
    <w:name w:val="Table Grid"/>
    <w:basedOn w:val="Standardowy"/>
    <w:uiPriority w:val="39"/>
    <w:rsid w:val="007F071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3E409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3E4093"/>
    <w:rPr>
      <w:rFonts w:ascii="Segoe UI" w:hAnsi="Segoe UI" w:cs="Segoe UI"/>
      <w:sz w:val="18"/>
      <w:szCs w:val="18"/>
    </w:rPr>
  </w:style>
  <w:style w:type="character" w:styleId="Wyrnienieintensywne">
    <w:name w:val="Intense Emphasis"/>
    <w:basedOn w:val="Domylnaczcionkaakapitu"/>
    <w:uiPriority w:val="21"/>
    <w:qFormat/>
    <w:rsid w:val="00B74186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sez.pan.krakow.pl" TargetMode="External"/><Relationship Id="rId1" Type="http://schemas.openxmlformats.org/officeDocument/2006/relationships/hyperlink" Target="mailto:office@isez.pan.krakow.pl" TargetMode="Externa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http://www.isez.pan.krakow.pl/img/hr-pl.jp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3D771E-543A-48E4-96E6-B3DCA8D3B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1045</Characters>
  <Application>Microsoft Office Word</Application>
  <DocSecurity>8</DocSecurity>
  <Lines>20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Links>
    <vt:vector size="6" baseType="variant">
      <vt:variant>
        <vt:i4>6881325</vt:i4>
      </vt:variant>
      <vt:variant>
        <vt:i4>-1</vt:i4>
      </vt:variant>
      <vt:variant>
        <vt:i4>2069</vt:i4>
      </vt:variant>
      <vt:variant>
        <vt:i4>1</vt:i4>
      </vt:variant>
      <vt:variant>
        <vt:lpwstr>http://www.isez.pan.krakow.pl/img/hr-pl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ek</dc:creator>
  <cp:keywords/>
  <dc:description/>
  <cp:lastModifiedBy>Daria Jamrozek</cp:lastModifiedBy>
  <cp:revision>2</cp:revision>
  <cp:lastPrinted>2024-01-24T07:35:00Z</cp:lastPrinted>
  <dcterms:created xsi:type="dcterms:W3CDTF">2026-02-20T12:41:00Z</dcterms:created>
  <dcterms:modified xsi:type="dcterms:W3CDTF">2026-02-20T12:41:00Z</dcterms:modified>
</cp:coreProperties>
</file>